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5FB6D" w14:textId="77777777" w:rsidR="00BD6E5E" w:rsidRPr="00BF22FB" w:rsidRDefault="00BD6E5E" w:rsidP="00BD6E5E">
      <w:pPr>
        <w:pageBreakBefore/>
        <w:spacing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b/>
          <w:sz w:val="24"/>
          <w:szCs w:val="24"/>
          <w:lang w:val="en-US"/>
        </w:rPr>
        <w:t>REGISTRATION FORM</w:t>
      </w:r>
    </w:p>
    <w:p w14:paraId="65AB6FF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CF3621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>Name and surname:</w:t>
      </w:r>
      <w:r w:rsidRPr="00BF22F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0072D3B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Academic title or degree: </w:t>
      </w:r>
    </w:p>
    <w:p w14:paraId="4E5EE34F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>Affiliation:</w:t>
      </w:r>
    </w:p>
    <w:p w14:paraId="2943345A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orrespondence address: </w:t>
      </w:r>
    </w:p>
    <w:p w14:paraId="123C34B1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Phone no.:  </w:t>
      </w:r>
    </w:p>
    <w:p w14:paraId="2ABE358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e-mail: </w:t>
      </w:r>
    </w:p>
    <w:p w14:paraId="5E1863F8" w14:textId="77777777" w:rsidR="00BD6E5E" w:rsidRPr="00BF22FB" w:rsidRDefault="00BD6E5E" w:rsidP="00BD6E5E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8BFF875" w14:textId="77777777" w:rsidR="00BD6E5E" w:rsidRPr="00BF22FB" w:rsidRDefault="00BD6E5E" w:rsidP="00BD6E5E">
      <w:pPr>
        <w:spacing w:line="440" w:lineRule="exact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US"/>
        </w:rPr>
        <w:t>I apply to participate in the conference</w:t>
      </w:r>
    </w:p>
    <w:p w14:paraId="27AB98C4" w14:textId="77777777" w:rsidR="00BD6E5E" w:rsidRPr="00BF22FB" w:rsidRDefault="00BD6E5E" w:rsidP="00BD6E5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14th International Scientific Conference</w:t>
      </w:r>
    </w:p>
    <w:p w14:paraId="7D105F22" w14:textId="77777777" w:rsidR="00BD6E5E" w:rsidRPr="00BF22FB" w:rsidRDefault="00BD6E5E" w:rsidP="00BD6E5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  <w:lang w:val="en-US"/>
        </w:rPr>
      </w:pPr>
      <w:r w:rsidRPr="00BF22FB">
        <w:rPr>
          <w:rFonts w:ascii="Times New Roman" w:eastAsia="Calibri" w:hAnsi="Times New Roman" w:cs="Times New Roman"/>
          <w:b/>
          <w:color w:val="000000"/>
          <w:sz w:val="24"/>
          <w:szCs w:val="24"/>
          <w:lang w:val="en-US"/>
        </w:rPr>
        <w:t>The East – The West: A dialogue of Languages and Cultures</w:t>
      </w:r>
    </w:p>
    <w:p w14:paraId="781E8393" w14:textId="77777777" w:rsidR="00BD6E5E" w:rsidRPr="00BF22FB" w:rsidRDefault="00BD6E5E" w:rsidP="00BD6E5E">
      <w:pPr>
        <w:spacing w:line="440" w:lineRule="exact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5AA91B8" w14:textId="77777777" w:rsidR="00BD6E5E" w:rsidRPr="00BF22FB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With paper titled: </w:t>
      </w:r>
    </w:p>
    <w:p w14:paraId="3BA5084D" w14:textId="77777777" w:rsid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>………………………………………………………………………………………………</w:t>
      </w:r>
      <w:r>
        <w:rPr>
          <w:rFonts w:ascii="Times New Roman" w:eastAsia="Calibri" w:hAnsi="Times New Roman" w:cs="Times New Roman"/>
          <w:sz w:val="24"/>
          <w:szCs w:val="24"/>
          <w:lang w:val="en-GB"/>
        </w:rPr>
        <w:t>…</w:t>
      </w:r>
    </w:p>
    <w:p w14:paraId="453C3E40" w14:textId="77777777" w:rsid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>…………………………………………………………………………………………………</w:t>
      </w:r>
    </w:p>
    <w:p w14:paraId="332CF3A5" w14:textId="77777777" w:rsid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t>…………………………………………………………………………………………………</w:t>
      </w:r>
    </w:p>
    <w:p w14:paraId="5E8BC4FA" w14:textId="77777777" w:rsidR="00BD6E5E" w:rsidRPr="00BF22FB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BF22FB">
        <w:rPr>
          <w:rFonts w:ascii="Times New Roman" w:eastAsia="Calibri" w:hAnsi="Times New Roman" w:cs="Times New Roman"/>
          <w:sz w:val="24"/>
          <w:szCs w:val="24"/>
          <w:lang w:val="en-GB"/>
        </w:rPr>
        <w:br/>
        <w:t>Abstract (150-200 words):</w:t>
      </w:r>
    </w:p>
    <w:p w14:paraId="331081F7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1B569DBA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64ED9680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09B3939B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49325263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2A8F78D5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5D1B4730" w14:textId="77777777" w:rsidR="00BD6E5E" w:rsidRPr="00BD6E5E" w:rsidRDefault="00BD6E5E" w:rsidP="00BD6E5E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D6E5E">
        <w:rPr>
          <w:rFonts w:ascii="Times New Roman" w:eastAsia="Calibri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7A86E509" w14:textId="77777777" w:rsidR="00BD6E5E" w:rsidRP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0D79FD" w14:textId="16EDF1B2" w:rsid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5DE9FE" w14:textId="77777777" w:rsidR="00BD6E5E" w:rsidRP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0DB228" w14:textId="77777777" w:rsidR="00BD6E5E" w:rsidRPr="00BD6E5E" w:rsidRDefault="00BD6E5E" w:rsidP="00BD6E5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787ACE" w14:textId="77777777" w:rsidR="00BD6E5E" w:rsidRPr="00BF22FB" w:rsidRDefault="00BD6E5E" w:rsidP="00BD6E5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bookmarkStart w:id="0" w:name="_Hlk535406288"/>
      <w:bookmarkStart w:id="1" w:name="_Hlk29554617"/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Klauzula informacyjna</w:t>
      </w:r>
    </w:p>
    <w:p w14:paraId="050BF540" w14:textId="77777777" w:rsidR="00BD6E5E" w:rsidRPr="00BF22FB" w:rsidRDefault="00BD6E5E" w:rsidP="00BD6E5E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6CC4582" w14:textId="77777777" w:rsidR="00BD6E5E" w:rsidRPr="00BF22FB" w:rsidRDefault="00BD6E5E" w:rsidP="00BD6E5E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godnie z art. 13 ogólnego rozporządzenia o ochronie danych osobowych z dnia 27 kwietnia 2016 r. (Dz. Urz. UE L 119 z 04.05.2016) (RODO) informujemy, że:  </w:t>
      </w:r>
    </w:p>
    <w:p w14:paraId="55935AFA" w14:textId="77777777" w:rsidR="00BD6E5E" w:rsidRPr="00BF22FB" w:rsidRDefault="00BD6E5E" w:rsidP="00BD6E5E">
      <w:p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115FEFE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Administratorem danych jest Akademia Pomorska, ul. Arciszewskiego 22a, 76-200 Słupsk.</w:t>
      </w:r>
    </w:p>
    <w:p w14:paraId="13E40568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ani/Pana dane będą przetwarzane w celu i zakresie niezbędnym do działalnością organizacji Międzynarodowej Konferencji Naukowej „Wschód-Zachód. Dialog języków i kultur”, organizowanej przez Katedrę Neofilologii oraz Katedrę Filologii Angielskiej. </w:t>
      </w:r>
    </w:p>
    <w:p w14:paraId="2DB023ED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Pani/Pana dane osobowe będą przetwarzane w oparciu o podstawę prawną wynikającą z art. 6 ust. 1 ogólnego rozporządzenia o ochronie danych osobowych.</w:t>
      </w:r>
    </w:p>
    <w:p w14:paraId="595EF6F7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Dane osobowe uczestnika konferencji przechowywane będą do zakończenia organizacji konferencji naukowej wraz z ew. wydarzeniami towarzyszącymi.</w:t>
      </w:r>
    </w:p>
    <w:p w14:paraId="2B354097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Podanie danych jest dobrowolne, jednak konieczne do organizacji konferencji naukowej wraz z ew. wydarzeniami towarzyszącymi.</w:t>
      </w:r>
    </w:p>
    <w:p w14:paraId="34FBB90C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Dane nie będą udostępniane podmiotom zewnętrznym z wyjątkiem przypadków przewidzianych przepisami prawa.</w:t>
      </w:r>
    </w:p>
    <w:p w14:paraId="37F6D32F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Przysługuje Pani/Panu prawo dostępu do treści danych oraz ich sprostowania, usunięcia lub ograniczenia przetwarzania, a także prawo sprzeciwu, zażądania zaprzestania przetwarzania i przenoszenia danych, jak również prawo do cofnięcia zgody w dowolnym momencie oraz prawo do wniesienia skargi do organu nadzorczego (tj. Prezesa Urzędu Ochrony Danych Osobowych).</w:t>
      </w:r>
    </w:p>
    <w:p w14:paraId="1310730A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 xml:space="preserve">Dane udostępnione przez Panią/Pana nie będą przetwarzane w sposób zautomatyzowany i nie będą podlegały profilowaniu. </w:t>
      </w:r>
    </w:p>
    <w:p w14:paraId="791A0C9D" w14:textId="77777777" w:rsidR="00BD6E5E" w:rsidRPr="00BF22FB" w:rsidRDefault="00BD6E5E" w:rsidP="00BD6E5E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22FB">
        <w:rPr>
          <w:rFonts w:ascii="Times New Roman" w:eastAsia="Times New Roman" w:hAnsi="Times New Roman" w:cs="Times New Roman"/>
          <w:sz w:val="24"/>
          <w:szCs w:val="24"/>
        </w:rPr>
        <w:t>Administrator danych nie zamierza przekazywać danych osobowych do państwa trzeciego lub organizacji międzynarodowej.</w:t>
      </w:r>
    </w:p>
    <w:p w14:paraId="7762D5E6" w14:textId="77777777" w:rsidR="00BD6E5E" w:rsidRPr="00BF22FB" w:rsidRDefault="00BD6E5E" w:rsidP="00BD6E5E">
      <w:pPr>
        <w:spacing w:after="0" w:line="240" w:lineRule="auto"/>
        <w:ind w:left="927" w:right="423"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5B4C3EE" w14:textId="77777777" w:rsidR="00BD6E5E" w:rsidRPr="00BF22FB" w:rsidRDefault="00BD6E5E" w:rsidP="00BD6E5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lauzula zgody</w:t>
      </w:r>
    </w:p>
    <w:p w14:paraId="22CD402E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Zgodnie z art. 6 ust.1 lit. a ogólnego rozporządzenia o ochronie danych osobowych z dnia 27 kwietnia 2016 r. (Dz. Urz. UE L 119 z 04.05.2016) (RODO) wyrażam zgodę na przetwarzanie moich danych osobowych przez Akademię Pomorską, Arciszewskiego 22a, 76-200 Słupsk, w celu organizacji konferencji naukowej wraz z ew. wydarzeniami towarzyszącymi.</w:t>
      </w:r>
    </w:p>
    <w:p w14:paraId="3723D976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Zostałam/em poinformowana/y o moich prawach i obowiązkach. </w:t>
      </w:r>
    </w:p>
    <w:p w14:paraId="755A58E8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yjmuję do wiadomości, iż podanie przeze mnie danych osobowych jest dobrowolne.</w:t>
      </w:r>
    </w:p>
    <w:p w14:paraId="2611C2B4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Imię i nazwisko: </w:t>
      </w: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…………………………………………………………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…………..</w:t>
      </w:r>
    </w:p>
    <w:p w14:paraId="12674823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F472AE7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8459EA3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</w:t>
      </w:r>
    </w:p>
    <w:p w14:paraId="71E387F6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……………………………………..</w:t>
      </w:r>
    </w:p>
    <w:p w14:paraId="40E3E3C6" w14:textId="77777777" w:rsidR="00BD6E5E" w:rsidRPr="00BF22FB" w:rsidRDefault="00BD6E5E" w:rsidP="00BD6E5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BF22F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                                                                                                  (czytelny podpis)</w:t>
      </w:r>
      <w:bookmarkEnd w:id="0"/>
      <w:bookmarkEnd w:id="1"/>
    </w:p>
    <w:p w14:paraId="158B9877" w14:textId="1898AB26" w:rsidR="00F437FD" w:rsidRDefault="00F437FD"/>
    <w:sectPr w:rsidR="00F437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4D72F8"/>
    <w:multiLevelType w:val="multilevel"/>
    <w:tmpl w:val="394D72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7613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jI0MTMyszAzMLFQ0lEKTi0uzszPAykwrAUAO/vYSiwAAAA="/>
  </w:docVars>
  <w:rsids>
    <w:rsidRoot w:val="00BD6E5E"/>
    <w:rsid w:val="008069E2"/>
    <w:rsid w:val="00BD6E5E"/>
    <w:rsid w:val="00F00442"/>
    <w:rsid w:val="00F43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31B69"/>
  <w15:chartTrackingRefBased/>
  <w15:docId w15:val="{2E297CFB-C392-4E85-9114-0B256E048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D6E5E"/>
    <w:rPr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712</Characters>
  <Application>Microsoft Office Word</Application>
  <DocSecurity>0</DocSecurity>
  <Lines>22</Lines>
  <Paragraphs>6</Paragraphs>
  <ScaleCrop>false</ScaleCrop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1</cp:revision>
  <dcterms:created xsi:type="dcterms:W3CDTF">2023-02-15T10:55:00Z</dcterms:created>
  <dcterms:modified xsi:type="dcterms:W3CDTF">2023-02-15T10:56:00Z</dcterms:modified>
</cp:coreProperties>
</file>